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605C5" w14:textId="77777777" w:rsidR="009E1C01" w:rsidRDefault="009E1C01" w:rsidP="009E1C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read and follow the following requirement CAREFULLY:</w:t>
      </w:r>
    </w:p>
    <w:p w14:paraId="30B82B16" w14:textId="77777777" w:rsidR="009E1C01" w:rsidRP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>Please use Time New Roman 12Pt</w:t>
      </w:r>
    </w:p>
    <w:p w14:paraId="2459C0A3" w14:textId="455788A0" w:rsid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>Make sure you wrote 6000-8000 words</w:t>
      </w:r>
    </w:p>
    <w:p w14:paraId="4A213645" w14:textId="5E889589" w:rsidR="009E1C01" w:rsidRP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use 1.5 spacing. </w:t>
      </w:r>
    </w:p>
    <w:p w14:paraId="223FF84C" w14:textId="39D82AFE" w:rsidR="009E1C01" w:rsidRP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>Don’t use any bullets, alphabet and numbering</w:t>
      </w:r>
      <w:r>
        <w:rPr>
          <w:rFonts w:ascii="Times New Roman" w:hAnsi="Times New Roman" w:cs="Times New Roman"/>
          <w:sz w:val="24"/>
          <w:szCs w:val="24"/>
        </w:rPr>
        <w:t xml:space="preserve"> for sub-headings</w:t>
      </w:r>
      <w:r w:rsidRPr="009E1C01">
        <w:rPr>
          <w:rFonts w:ascii="Times New Roman" w:hAnsi="Times New Roman" w:cs="Times New Roman"/>
          <w:sz w:val="24"/>
          <w:szCs w:val="24"/>
        </w:rPr>
        <w:t xml:space="preserve">. To create sub-heading please use italic texts for sub-heading that you want to make. </w:t>
      </w:r>
    </w:p>
    <w:p w14:paraId="0B252F3D" w14:textId="1E310C1A" w:rsid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 xml:space="preserve">Please use APA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E1C0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E1C01">
        <w:rPr>
          <w:rFonts w:ascii="Times New Roman" w:hAnsi="Times New Roman" w:cs="Times New Roman"/>
          <w:sz w:val="24"/>
          <w:szCs w:val="24"/>
        </w:rPr>
        <w:t>Style</w:t>
      </w:r>
      <w:r>
        <w:rPr>
          <w:rFonts w:ascii="Times New Roman" w:hAnsi="Times New Roman" w:cs="Times New Roman"/>
          <w:sz w:val="24"/>
          <w:szCs w:val="24"/>
        </w:rPr>
        <w:t xml:space="preserve"> for reference</w:t>
      </w:r>
      <w:r w:rsidRPr="009E1C01">
        <w:rPr>
          <w:rFonts w:ascii="Times New Roman" w:hAnsi="Times New Roman" w:cs="Times New Roman"/>
          <w:sz w:val="24"/>
          <w:szCs w:val="24"/>
        </w:rPr>
        <w:t>.</w:t>
      </w:r>
    </w:p>
    <w:p w14:paraId="5AA9F897" w14:textId="6949C4B2" w:rsidR="009E1C01" w:rsidRPr="009E1C01" w:rsidRDefault="009E1C01" w:rsidP="009E1C0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0BCBF6" w14:textId="2AFB2961" w:rsidR="009E1C01" w:rsidRPr="009E1C01" w:rsidRDefault="009E1C01" w:rsidP="009E1C0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 xml:space="preserve">Next page is the template of the paper. Please copy and paste and follow this template carefully. </w:t>
      </w:r>
    </w:p>
    <w:p w14:paraId="60C2D7E7" w14:textId="77777777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6B443F" w14:textId="5448A9DA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A8F9D9" w14:textId="2785B1A8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FD39DF" w14:textId="63A20790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08FA33" w14:textId="25735D08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C4C1F7" w14:textId="7851F433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122FB3" w14:textId="03BCEAE1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B6F2B" w14:textId="5D34654A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1EA937" w14:textId="394E8669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874569" w14:textId="247E89C3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77D5A8" w14:textId="014C6361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8D2F71" w14:textId="4561EC86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BBBA41" w14:textId="34E526D5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0F7D56" w14:textId="2B4842C8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36B3C6" w14:textId="639B607C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D15FAB" w14:textId="2D500F2B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62BB9C" w14:textId="2DC44B74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5E8F7DAD" w14:textId="41D53C33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734F03" w14:textId="5EAB01CD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70FBE6" w14:textId="467C8C02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5E94B9" w14:textId="2DE1AB09" w:rsidR="00BB3BFE" w:rsidRPr="00D86963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lastRenderedPageBreak/>
        <w:t>Title Page</w:t>
      </w:r>
    </w:p>
    <w:p w14:paraId="13426647" w14:textId="37FCE175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622329" w14:textId="7EEBDE0B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B23978" w14:textId="77777777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EB9781" w14:textId="2DC8C0D4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Title</w:t>
      </w:r>
      <w:r w:rsidR="009E1C01" w:rsidRPr="009E1C01">
        <w:rPr>
          <w:rFonts w:ascii="Times New Roman" w:hAnsi="Times New Roman" w:cs="Times New Roman"/>
          <w:b/>
          <w:bCs/>
          <w:sz w:val="24"/>
          <w:szCs w:val="24"/>
        </w:rPr>
        <w:t xml:space="preserve"> of your paper</w:t>
      </w:r>
    </w:p>
    <w:p w14:paraId="6D607F1F" w14:textId="099A5D6F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F2BB1" w14:textId="77777777" w:rsidR="009E1C01" w:rsidRP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BA131" w14:textId="29F9A7CC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Author and co-author name</w:t>
      </w:r>
    </w:p>
    <w:p w14:paraId="69A7075C" w14:textId="47D254D9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B0DEF68" w14:textId="77777777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D763A0" w14:textId="10A65C2D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Author and co-author detailed institution and address</w:t>
      </w:r>
    </w:p>
    <w:p w14:paraId="592AD355" w14:textId="5AFA4B6E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2C95D9" w14:textId="77777777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4C597F" w14:textId="7C7D8C55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Co-author email address:</w:t>
      </w:r>
    </w:p>
    <w:p w14:paraId="777D854C" w14:textId="256FAE85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886EC2C" w14:textId="00CFC246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 xml:space="preserve">Declaration of conflict of interests: </w:t>
      </w:r>
    </w:p>
    <w:p w14:paraId="3D5CB70B" w14:textId="1BE9AFF3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2592A6" w14:textId="7477B5C1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F84A9F2" w14:textId="6B171D8B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1B099123" w14:textId="5911A0D6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145429A1" w14:textId="7BCDD0F0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1D58405" w14:textId="17367EF9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0B1D10E" w14:textId="717822B4" w:rsidR="00C171A9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8D83D1E" w14:textId="0AAD66C4" w:rsidR="009E1C01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394C2FE4" w14:textId="3AD60AA1" w:rsidR="009E1C01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4062A34C" w14:textId="231F682A" w:rsidR="009E1C01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06EBC6AA" w14:textId="77777777" w:rsidR="009E1C01" w:rsidRPr="00D86963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03F3D825" w14:textId="3CB7A888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477D2B84" w14:textId="02506D06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lastRenderedPageBreak/>
        <w:t>Title</w:t>
      </w:r>
      <w:r w:rsidR="009E1C01">
        <w:rPr>
          <w:rFonts w:ascii="Times New Roman" w:hAnsi="Times New Roman" w:cs="Times New Roman"/>
          <w:sz w:val="24"/>
          <w:szCs w:val="24"/>
        </w:rPr>
        <w:t xml:space="preserve"> of your paper</w:t>
      </w:r>
      <w:r w:rsidRPr="00D8696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4A80FDE" w14:textId="7E758DD0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7ECE606A" w14:textId="77777777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33139419" w14:textId="5F190B5A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D86963">
        <w:rPr>
          <w:rFonts w:ascii="Times New Roman" w:hAnsi="Times New Roman" w:cs="Times New Roman"/>
          <w:sz w:val="24"/>
          <w:szCs w:val="24"/>
        </w:rPr>
        <w:t xml:space="preserve"> (200-250 words)</w:t>
      </w:r>
    </w:p>
    <w:p w14:paraId="20178465" w14:textId="7323301E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Background:</w:t>
      </w:r>
    </w:p>
    <w:p w14:paraId="3A0B5143" w14:textId="27F9D6D3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Aims/Objectives:</w:t>
      </w:r>
    </w:p>
    <w:p w14:paraId="120F624F" w14:textId="36B33418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Methods:</w:t>
      </w:r>
    </w:p>
    <w:p w14:paraId="1116C0A0" w14:textId="13E25596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Findings:</w:t>
      </w:r>
    </w:p>
    <w:p w14:paraId="068FEC5F" w14:textId="6CFA1F4D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Implication:</w:t>
      </w:r>
    </w:p>
    <w:p w14:paraId="3F9AB3C5" w14:textId="528FB592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Originality:</w:t>
      </w:r>
    </w:p>
    <w:p w14:paraId="735E3FE1" w14:textId="01C581EB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15CC7F" w14:textId="74F3C22F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D86963">
        <w:rPr>
          <w:rFonts w:ascii="Times New Roman" w:hAnsi="Times New Roman" w:cs="Times New Roman"/>
          <w:sz w:val="24"/>
          <w:szCs w:val="24"/>
        </w:rPr>
        <w:t>: (3-5 words)</w:t>
      </w:r>
    </w:p>
    <w:p w14:paraId="466D87F9" w14:textId="730641E2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AE07E5" w14:textId="74978055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 w:rsidRPr="00D86963">
        <w:rPr>
          <w:rFonts w:ascii="Times New Roman" w:hAnsi="Times New Roman" w:cs="Times New Roman"/>
          <w:sz w:val="24"/>
          <w:szCs w:val="24"/>
        </w:rPr>
        <w:t xml:space="preserve"> (1500-2000 words. Introduction should explain why your research is importance? Theories that you used and aim of your study) </w:t>
      </w:r>
    </w:p>
    <w:p w14:paraId="789BA50C" w14:textId="0617C55C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0490A6" w14:textId="27F3BFD4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Method</w:t>
      </w:r>
      <w:r w:rsidRPr="00D86963">
        <w:rPr>
          <w:rFonts w:ascii="Times New Roman" w:hAnsi="Times New Roman" w:cs="Times New Roman"/>
          <w:sz w:val="24"/>
          <w:szCs w:val="24"/>
        </w:rPr>
        <w:t xml:space="preserve"> (500-1000 words. Write detailed methods that you used in this paper including research design, data collection, </w:t>
      </w:r>
      <w:proofErr w:type="gramStart"/>
      <w:r w:rsidRPr="00D86963">
        <w:rPr>
          <w:rFonts w:ascii="Times New Roman" w:hAnsi="Times New Roman" w:cs="Times New Roman"/>
          <w:sz w:val="24"/>
          <w:szCs w:val="24"/>
        </w:rPr>
        <w:t>techniques</w:t>
      </w:r>
      <w:proofErr w:type="gramEnd"/>
      <w:r w:rsidRPr="00D86963">
        <w:rPr>
          <w:rFonts w:ascii="Times New Roman" w:hAnsi="Times New Roman" w:cs="Times New Roman"/>
          <w:sz w:val="24"/>
          <w:szCs w:val="24"/>
        </w:rPr>
        <w:t xml:space="preserve"> for data analyses) </w:t>
      </w:r>
    </w:p>
    <w:p w14:paraId="4D12F69D" w14:textId="6B8BD3A1" w:rsidR="00C171A9" w:rsidRPr="00D86963" w:rsidRDefault="00C171A9" w:rsidP="00A20B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42A539" w14:textId="644E6400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Findings</w:t>
      </w:r>
      <w:r w:rsidRPr="00D86963">
        <w:rPr>
          <w:rFonts w:ascii="Times New Roman" w:hAnsi="Times New Roman" w:cs="Times New Roman"/>
          <w:sz w:val="24"/>
          <w:szCs w:val="24"/>
        </w:rPr>
        <w:t xml:space="preserve"> (2</w:t>
      </w:r>
      <w:r w:rsidR="00A20BAC" w:rsidRPr="00D86963">
        <w:rPr>
          <w:rFonts w:ascii="Times New Roman" w:hAnsi="Times New Roman" w:cs="Times New Roman"/>
          <w:sz w:val="24"/>
          <w:szCs w:val="24"/>
        </w:rPr>
        <w:t>000</w:t>
      </w:r>
      <w:r w:rsidRPr="00D86963">
        <w:rPr>
          <w:rFonts w:ascii="Times New Roman" w:hAnsi="Times New Roman" w:cs="Times New Roman"/>
          <w:sz w:val="24"/>
          <w:szCs w:val="24"/>
        </w:rPr>
        <w:t>-3000 words. Writhe findings that directly address your research aim/objectives. Make sure you write figures with DPI &gt; 450 pixels</w:t>
      </w:r>
      <w:r w:rsidR="00A20BAC" w:rsidRPr="00D86963">
        <w:rPr>
          <w:rFonts w:ascii="Times New Roman" w:hAnsi="Times New Roman" w:cs="Times New Roman"/>
          <w:sz w:val="24"/>
          <w:szCs w:val="24"/>
        </w:rPr>
        <w:t xml:space="preserve">. Table should be formatted </w:t>
      </w:r>
      <w:r w:rsidR="00A20BAC" w:rsidRPr="00D86963">
        <w:rPr>
          <w:rFonts w:ascii="Times New Roman" w:hAnsi="Times New Roman" w:cs="Times New Roman"/>
          <w:b/>
          <w:bCs/>
          <w:sz w:val="24"/>
          <w:szCs w:val="24"/>
        </w:rPr>
        <w:t>Table Grid. Don’t CROP your table or figures</w:t>
      </w:r>
      <w:r w:rsidRPr="00D86963">
        <w:rPr>
          <w:rFonts w:ascii="Times New Roman" w:hAnsi="Times New Roman" w:cs="Times New Roman"/>
          <w:sz w:val="24"/>
          <w:szCs w:val="24"/>
        </w:rPr>
        <w:t>)</w:t>
      </w:r>
    </w:p>
    <w:p w14:paraId="529FC3CA" w14:textId="47C010EB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55DB98" w14:textId="277B849D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Discussion</w:t>
      </w:r>
      <w:r w:rsidRPr="00D86963">
        <w:rPr>
          <w:rFonts w:ascii="Times New Roman" w:hAnsi="Times New Roman" w:cs="Times New Roman"/>
          <w:sz w:val="24"/>
          <w:szCs w:val="24"/>
        </w:rPr>
        <w:t xml:space="preserve"> (1500-2000 words. Discuss your key findings with theory that you used. Don’t forget to write limitation of your research and future research)</w:t>
      </w:r>
    </w:p>
    <w:p w14:paraId="489B3C4C" w14:textId="06651178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5BE49C" w14:textId="7334322C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Pr="00D86963">
        <w:rPr>
          <w:rFonts w:ascii="Times New Roman" w:hAnsi="Times New Roman" w:cs="Times New Roman"/>
          <w:sz w:val="24"/>
          <w:szCs w:val="24"/>
        </w:rPr>
        <w:t xml:space="preserve"> (250-500 words. Please write concise conclusion) </w:t>
      </w:r>
    </w:p>
    <w:p w14:paraId="732B9AEF" w14:textId="3475ACE8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4C6160" w14:textId="7A44708D" w:rsidR="00C171A9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 w:rsidRPr="00D86963">
        <w:rPr>
          <w:rFonts w:ascii="Times New Roman" w:hAnsi="Times New Roman" w:cs="Times New Roman"/>
          <w:sz w:val="24"/>
          <w:szCs w:val="24"/>
        </w:rPr>
        <w:t xml:space="preserve"> (Please use APA 7</w:t>
      </w:r>
      <w:r w:rsidRPr="00D8696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86963">
        <w:rPr>
          <w:rFonts w:ascii="Times New Roman" w:hAnsi="Times New Roman" w:cs="Times New Roman"/>
          <w:sz w:val="24"/>
          <w:szCs w:val="24"/>
        </w:rPr>
        <w:t xml:space="preserve"> Style)</w:t>
      </w:r>
    </w:p>
    <w:p w14:paraId="2E9ED9E5" w14:textId="1F19E5A8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8C321A" w14:textId="7E3E029B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lastRenderedPageBreak/>
        <w:t>Acknowledgement (You may add acknowledgement here)</w:t>
      </w:r>
    </w:p>
    <w:p w14:paraId="38BB760F" w14:textId="77777777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947C0C" w14:textId="4A98DC4A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Funding statement (Please write your sources of funding if ANY)</w:t>
      </w:r>
    </w:p>
    <w:p w14:paraId="0478976F" w14:textId="21D13E93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sectPr w:rsidR="00C171A9" w:rsidRPr="00D86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881408"/>
    <w:multiLevelType w:val="hybridMultilevel"/>
    <w:tmpl w:val="8ECA6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sLQ0MDMxMTI2MTFU0lEKTi0uzszPAykwrAUA5OF/tiwAAAA="/>
  </w:docVars>
  <w:rsids>
    <w:rsidRoot w:val="00C171A9"/>
    <w:rsid w:val="006B3034"/>
    <w:rsid w:val="009E1C01"/>
    <w:rsid w:val="00A20BAC"/>
    <w:rsid w:val="00BB3BFE"/>
    <w:rsid w:val="00C171A9"/>
    <w:rsid w:val="00D86963"/>
    <w:rsid w:val="00E0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015B1"/>
  <w15:chartTrackingRefBased/>
  <w15:docId w15:val="{A3B2CBB9-8FEC-4699-A907-69B075E0C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0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6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rwoto</dc:creator>
  <cp:keywords/>
  <dc:description/>
  <cp:lastModifiedBy>Niken LVA</cp:lastModifiedBy>
  <cp:revision>2</cp:revision>
  <dcterms:created xsi:type="dcterms:W3CDTF">2022-07-07T14:11:00Z</dcterms:created>
  <dcterms:modified xsi:type="dcterms:W3CDTF">2022-07-07T14:11:00Z</dcterms:modified>
</cp:coreProperties>
</file>